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DD40E" w14:textId="38BFCDD9" w:rsidR="001311C1" w:rsidRPr="008D3D8E" w:rsidRDefault="00E3600A" w:rsidP="00E3600A">
      <w:pPr>
        <w:jc w:val="center"/>
        <w:rPr>
          <w:b/>
          <w:bCs/>
          <w:sz w:val="24"/>
          <w:szCs w:val="24"/>
          <w:rtl/>
        </w:rPr>
      </w:pPr>
      <w:r w:rsidRPr="008D3D8E">
        <w:rPr>
          <w:rFonts w:cs="Tahoma" w:hint="cs"/>
          <w:b/>
          <w:bCs/>
          <w:sz w:val="24"/>
          <w:szCs w:val="24"/>
          <w:rtl/>
        </w:rPr>
        <w:t xml:space="preserve">الرثاء بين الجاهلية </w:t>
      </w:r>
      <w:proofErr w:type="gramStart"/>
      <w:r w:rsidRPr="008D3D8E">
        <w:rPr>
          <w:rFonts w:cs="Tahoma" w:hint="cs"/>
          <w:b/>
          <w:bCs/>
          <w:sz w:val="24"/>
          <w:szCs w:val="24"/>
          <w:rtl/>
        </w:rPr>
        <w:t>و الإسلام</w:t>
      </w:r>
      <w:proofErr w:type="gramEnd"/>
    </w:p>
    <w:p w14:paraId="4EB3B689" w14:textId="1BE5CF62" w:rsidR="001311C1" w:rsidRPr="008D3D8E" w:rsidRDefault="001311C1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ذِ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يّ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حَسَن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تفجّع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ي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ع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أس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أخلاقه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كان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قو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مورٍ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دّ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استهلا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بتد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ذِ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ادث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و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زمان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كانها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ثمّ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أثي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حادث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وقع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ه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ي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نفس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اعر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مّ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مو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ثالث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أبي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ي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حاسنه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هن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ختلف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طريق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أبي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حس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خص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ُتَوفّى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إ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شاب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هل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ا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كر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شجاع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قو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إقدام،</w:t>
      </w:r>
      <w:r w:rsidRPr="008D3D8E">
        <w:rPr>
          <w:rFonts w:cs="Tahoma"/>
          <w:sz w:val="24"/>
          <w:szCs w:val="24"/>
          <w:rtl/>
        </w:rPr>
        <w:t xml:space="preserve"> </w:t>
      </w:r>
      <w:r w:rsidR="00045CD7" w:rsidRPr="008D3D8E">
        <w:rPr>
          <w:rFonts w:cs="Tahoma" w:hint="cs"/>
          <w:sz w:val="24"/>
          <w:szCs w:val="24"/>
          <w:rtl/>
        </w:rPr>
        <w:t>أ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توف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شيخ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ا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وقا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توب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إ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طفل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سي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براء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طهر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رأ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سي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حاسن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خَلقي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خ</w:t>
      </w:r>
      <w:r w:rsidR="00045CD7" w:rsidRPr="008D3D8E">
        <w:rPr>
          <w:rFonts w:cs="Tahoma" w:hint="cs"/>
          <w:sz w:val="24"/>
          <w:szCs w:val="24"/>
          <w:rtl/>
        </w:rPr>
        <w:t>ُ</w:t>
      </w:r>
      <w:r w:rsidRPr="008D3D8E">
        <w:rPr>
          <w:rFonts w:cs="Tahoma" w:hint="cs"/>
          <w:sz w:val="24"/>
          <w:szCs w:val="24"/>
          <w:rtl/>
        </w:rPr>
        <w:t>لقي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عن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ابع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أسّ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ص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ي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حم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تعزي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ه</w:t>
      </w:r>
      <w:r w:rsidRPr="008D3D8E">
        <w:rPr>
          <w:rFonts w:cs="Tahoma"/>
          <w:sz w:val="24"/>
          <w:szCs w:val="24"/>
          <w:rtl/>
        </w:rPr>
        <w:t>.</w:t>
      </w:r>
    </w:p>
    <w:p w14:paraId="55E4636E" w14:textId="05C605D8" w:rsidR="00B672FE" w:rsidRDefault="00BB2D1F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 w:rsidRPr="008D3D8E">
        <w:rPr>
          <w:rFonts w:cs="Tahoma" w:hint="cs"/>
          <w:sz w:val="24"/>
          <w:szCs w:val="24"/>
          <w:rtl/>
        </w:rPr>
        <w:t>عُرف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ذ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اهليّ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متاز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صدق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عفويّ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يث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عر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جاهلي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ذكرو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حاس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وات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قتلا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حر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شعلو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نا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ثأ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لو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قوام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كانو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ذكرو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اق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وتا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حاسن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يبكون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كاءً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شديدًا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ك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عر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ذكرو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حاس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يعددو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فضائ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دح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ذلك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رعو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ذكر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تّ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ُرِف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ص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ي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ذك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ضائله،</w:t>
      </w:r>
      <w:r w:rsidRPr="008D3D8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قد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كا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شّعراء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يرثو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آباءهم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يبكو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راقهم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يتحسّرو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على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تكملة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حياة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بعيدًا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عنهم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معبّري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ع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حزنهم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شّديد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م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راقهم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الأب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هو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منجب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المربّي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المعلّم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هو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م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يسعى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جاهدًا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ليحقّق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لأبنائه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سّعادة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متطلبات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حياة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هو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ركن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أساسي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ذي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تقوم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عليه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دعائم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بيت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به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يعمر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بيت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ويسعد،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إذا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ما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قترب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منه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موت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تفطّر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القلب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حزنًا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على</w:t>
      </w:r>
      <w:r w:rsidR="00B672FE" w:rsidRPr="00B672FE">
        <w:rPr>
          <w:rFonts w:cs="Tahoma"/>
          <w:sz w:val="24"/>
          <w:szCs w:val="24"/>
          <w:rtl/>
        </w:rPr>
        <w:t xml:space="preserve"> </w:t>
      </w:r>
      <w:r w:rsidR="00B672FE" w:rsidRPr="00B672FE">
        <w:rPr>
          <w:rFonts w:cs="Tahoma" w:hint="cs"/>
          <w:sz w:val="24"/>
          <w:szCs w:val="24"/>
          <w:rtl/>
        </w:rPr>
        <w:t>فراقه</w:t>
      </w:r>
      <w:r w:rsidR="00B672FE">
        <w:rPr>
          <w:rFonts w:cs="Tahoma" w:hint="cs"/>
          <w:sz w:val="24"/>
          <w:szCs w:val="24"/>
          <w:rtl/>
        </w:rPr>
        <w:t>.</w:t>
      </w:r>
    </w:p>
    <w:p w14:paraId="757D6CD9" w14:textId="6C1F0C26" w:rsidR="009044DD" w:rsidRPr="009044DD" w:rsidRDefault="009044DD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>
        <w:rPr>
          <w:rFonts w:cs="Tahoma" w:hint="cs"/>
          <w:sz w:val="24"/>
          <w:szCs w:val="24"/>
          <w:rtl/>
        </w:rPr>
        <w:t xml:space="preserve">و </w:t>
      </w:r>
      <w:r w:rsidRPr="009044DD">
        <w:rPr>
          <w:rFonts w:cs="Tahoma" w:hint="cs"/>
          <w:sz w:val="24"/>
          <w:szCs w:val="24"/>
          <w:rtl/>
        </w:rPr>
        <w:t>رثاء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اب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كا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شدي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تّأثير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تّمكّ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نفس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إنسان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ذلك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م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يحمل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عواطف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صادقة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ق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صدرتْ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ع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فؤا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كلٍّ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أمّ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أب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فالأم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ق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حملتْ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طفله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داخل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رحمه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هنً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على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هن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تحمّلتْ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تّعب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عناء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تمتّعَ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عينيه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برؤيت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جالسً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بي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يديها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بع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أ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تضع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حمله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تحنو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علي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تقدّم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عناية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رّعاية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حنا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حب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تصلَ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ب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إلى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أفضل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يمكن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كذلك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أب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يتعب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يتحمّل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أعباء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حياة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يؤمّ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حياةً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كريمة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لذلك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طّفل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ثمَّ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تأتي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صروف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دّهر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نوائب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تسلب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هذ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طّفل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ديه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فيج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مرء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أنّ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أبويه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قد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جزعا،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وصلا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إلى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رحلةٍ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من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التّوجّع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والألم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يصعب</w:t>
      </w:r>
      <w:r w:rsidRPr="009044DD">
        <w:rPr>
          <w:rFonts w:cs="Tahoma"/>
          <w:sz w:val="24"/>
          <w:szCs w:val="24"/>
          <w:rtl/>
        </w:rPr>
        <w:t xml:space="preserve"> </w:t>
      </w:r>
      <w:r w:rsidRPr="009044DD">
        <w:rPr>
          <w:rFonts w:cs="Tahoma" w:hint="cs"/>
          <w:sz w:val="24"/>
          <w:szCs w:val="24"/>
          <w:rtl/>
        </w:rPr>
        <w:t>تحمّلها</w:t>
      </w:r>
      <w:r>
        <w:rPr>
          <w:rFonts w:cs="Tahoma" w:hint="cs"/>
          <w:sz w:val="24"/>
          <w:szCs w:val="24"/>
          <w:rtl/>
        </w:rPr>
        <w:t>.</w:t>
      </w:r>
    </w:p>
    <w:p w14:paraId="62FA3D9B" w14:textId="62024924" w:rsidR="00BB2D1F" w:rsidRPr="008D3D8E" w:rsidRDefault="00BB2D1F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 w:rsidRPr="008D3D8E">
        <w:rPr>
          <w:rFonts w:cs="Tahoma" w:hint="cs"/>
          <w:sz w:val="24"/>
          <w:szCs w:val="24"/>
          <w:rtl/>
        </w:rPr>
        <w:t>و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لمرأ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دو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همّ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قت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حروب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ُ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يَدعُنّ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دعو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اهلي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نس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لّات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َرعنَ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ذ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جا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ن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ن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تب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اك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خنس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خوي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خ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عاوية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يث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كث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سنو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طوا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ه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رث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خا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خ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بق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صد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إسلام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ّ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ق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د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ضف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ي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طور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تغير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ث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ض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قض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قد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تسلي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له</w:t>
      </w:r>
      <w:r w:rsidRPr="008D3D8E">
        <w:rPr>
          <w:rFonts w:cs="Tahoma"/>
          <w:sz w:val="24"/>
          <w:szCs w:val="24"/>
          <w:rtl/>
        </w:rPr>
        <w:t xml:space="preserve"> -</w:t>
      </w:r>
      <w:r w:rsidRPr="008D3D8E">
        <w:rPr>
          <w:rFonts w:cs="Tahoma" w:hint="cs"/>
          <w:sz w:val="24"/>
          <w:szCs w:val="24"/>
          <w:rtl/>
        </w:rPr>
        <w:t>سبحان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تعالى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ذلك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الت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اطمة</w:t>
      </w:r>
      <w:r w:rsidRPr="008D3D8E">
        <w:rPr>
          <w:rFonts w:cs="Tahoma"/>
          <w:sz w:val="24"/>
          <w:szCs w:val="24"/>
          <w:rtl/>
        </w:rPr>
        <w:t xml:space="preserve"> -</w:t>
      </w:r>
      <w:r w:rsidRPr="008D3D8E">
        <w:rPr>
          <w:rFonts w:cs="Tahoma" w:hint="cs"/>
          <w:sz w:val="24"/>
          <w:szCs w:val="24"/>
          <w:rtl/>
        </w:rPr>
        <w:t>رض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ل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نها</w:t>
      </w:r>
      <w:r w:rsidRPr="008D3D8E">
        <w:rPr>
          <w:rFonts w:cs="Tahoma"/>
          <w:sz w:val="24"/>
          <w:szCs w:val="24"/>
          <w:rtl/>
        </w:rPr>
        <w:t xml:space="preserve">- </w:t>
      </w:r>
      <w:r w:rsidRPr="008D3D8E">
        <w:rPr>
          <w:rFonts w:cs="Tahoma" w:hint="cs"/>
          <w:sz w:val="24"/>
          <w:szCs w:val="24"/>
          <w:rtl/>
        </w:rPr>
        <w:t>ب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نبي</w:t>
      </w:r>
      <w:r w:rsidRPr="008D3D8E">
        <w:rPr>
          <w:rFonts w:cs="Tahoma"/>
          <w:sz w:val="24"/>
          <w:szCs w:val="24"/>
          <w:rtl/>
        </w:rPr>
        <w:t xml:space="preserve"> -</w:t>
      </w:r>
      <w:r w:rsidRPr="008D3D8E">
        <w:rPr>
          <w:rFonts w:cs="Tahoma" w:hint="cs"/>
          <w:sz w:val="24"/>
          <w:szCs w:val="24"/>
          <w:rtl/>
        </w:rPr>
        <w:t>ص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ل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ي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سلم</w:t>
      </w:r>
      <w:r w:rsidR="0043426D">
        <w:rPr>
          <w:rFonts w:cs="Tahoma" w:hint="cs"/>
          <w:sz w:val="24"/>
          <w:szCs w:val="24"/>
          <w:rtl/>
        </w:rPr>
        <w:t>.</w:t>
      </w:r>
    </w:p>
    <w:p w14:paraId="39F0C9FE" w14:textId="14152457" w:rsidR="001311C1" w:rsidRDefault="001311C1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فنو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دبي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ر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ب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راح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يص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مو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ناضج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وَّاح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ُضيف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ثرو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لغوي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رادةً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تجديدًا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ل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نكمش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أغراض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ب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موي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ّ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نّ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مو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زدا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توسع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بوابه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طرق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شعر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مو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بواب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ثير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ه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جدي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بع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ظروف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ياتهم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من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و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ديم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طُرِقَ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سبق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اهل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إسلام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لرثاء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ق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ضع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اهل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إسلامي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نّه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أمو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ضافو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لي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ضافات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جدي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ت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جعلو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غرض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ستقل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ذاته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قاد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خلف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أصحا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أ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دول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هذ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عُرف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سياسي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نتش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هذ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عص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ظاهر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تكس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شعر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عل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هذ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نج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رثاء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دأ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دريجي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فتقاد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صدق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إخلاص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حرار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شاعر؛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لأن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رثاءً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قليديًّ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طمع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بالمكاسب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المال،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لم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ك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شا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جياشة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وصدق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تلك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شا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إلّ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في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حال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ا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متوفّى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قريبًا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من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الشاعر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كزوجه</w:t>
      </w:r>
      <w:r w:rsidRPr="008D3D8E">
        <w:rPr>
          <w:rFonts w:cs="Tahoma"/>
          <w:sz w:val="24"/>
          <w:szCs w:val="24"/>
          <w:rtl/>
        </w:rPr>
        <w:t xml:space="preserve"> </w:t>
      </w:r>
      <w:r w:rsidRPr="008D3D8E">
        <w:rPr>
          <w:rFonts w:cs="Tahoma" w:hint="cs"/>
          <w:sz w:val="24"/>
          <w:szCs w:val="24"/>
          <w:rtl/>
        </w:rPr>
        <w:t>أو</w:t>
      </w:r>
      <w:r w:rsidRPr="008D3D8E">
        <w:rPr>
          <w:rFonts w:cs="Tahoma"/>
          <w:sz w:val="24"/>
          <w:szCs w:val="24"/>
          <w:rtl/>
        </w:rPr>
        <w:t xml:space="preserve"> </w:t>
      </w:r>
      <w:proofErr w:type="gramStart"/>
      <w:r w:rsidRPr="008D3D8E">
        <w:rPr>
          <w:rFonts w:cs="Tahoma" w:hint="cs"/>
          <w:sz w:val="24"/>
          <w:szCs w:val="24"/>
          <w:rtl/>
        </w:rPr>
        <w:t>ابنه</w:t>
      </w:r>
      <w:r w:rsidRPr="008D3D8E">
        <w:rPr>
          <w:rFonts w:cs="Tahoma"/>
          <w:sz w:val="24"/>
          <w:szCs w:val="24"/>
          <w:rtl/>
        </w:rPr>
        <w:t xml:space="preserve"> </w:t>
      </w:r>
      <w:r w:rsidR="00045CD7" w:rsidRPr="008D3D8E">
        <w:rPr>
          <w:rFonts w:cs="Tahoma" w:hint="cs"/>
          <w:sz w:val="24"/>
          <w:szCs w:val="24"/>
          <w:rtl/>
        </w:rPr>
        <w:t>.</w:t>
      </w:r>
      <w:proofErr w:type="gramEnd"/>
    </w:p>
    <w:p w14:paraId="36B07806" w14:textId="2EC13003" w:rsidR="00E101A4" w:rsidRDefault="00E101A4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  <w:r w:rsidRPr="00E101A4">
        <w:rPr>
          <w:rFonts w:cs="Tahoma" w:hint="cs"/>
          <w:sz w:val="24"/>
          <w:szCs w:val="24"/>
          <w:rtl/>
        </w:rPr>
        <w:lastRenderedPageBreak/>
        <w:t>هناك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عديد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من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قصائد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في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هذ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عصر،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منه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م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كان</w:t>
      </w:r>
      <w:r w:rsidRPr="00E101A4">
        <w:rPr>
          <w:rFonts w:cs="Tahoma"/>
          <w:sz w:val="24"/>
          <w:szCs w:val="24"/>
          <w:rtl/>
        </w:rPr>
        <w:t xml:space="preserve"> </w:t>
      </w:r>
      <w:r w:rsidR="00042573" w:rsidRPr="00E101A4">
        <w:rPr>
          <w:rFonts w:cs="Tahoma" w:hint="cs"/>
          <w:sz w:val="24"/>
          <w:szCs w:val="24"/>
          <w:rtl/>
        </w:rPr>
        <w:t>مكتسب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به،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ومنه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م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كانت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تنضح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بمشاعر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ألم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والحزن،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ومن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أشهر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شعراء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ذين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بَرعوا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بالرثاء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في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عصر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الأموي</w:t>
      </w:r>
      <w:r w:rsidRPr="00E101A4">
        <w:rPr>
          <w:rFonts w:cs="Tahoma"/>
          <w:sz w:val="24"/>
          <w:szCs w:val="24"/>
          <w:rtl/>
        </w:rPr>
        <w:t xml:space="preserve">: </w:t>
      </w:r>
      <w:r w:rsidRPr="00E101A4">
        <w:rPr>
          <w:rFonts w:cs="Tahoma" w:hint="cs"/>
          <w:sz w:val="24"/>
          <w:szCs w:val="24"/>
          <w:rtl/>
        </w:rPr>
        <w:t>الأخطل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وجرير</w:t>
      </w:r>
      <w:r w:rsidRPr="00E101A4">
        <w:rPr>
          <w:rFonts w:cs="Tahoma"/>
          <w:sz w:val="24"/>
          <w:szCs w:val="24"/>
          <w:rtl/>
        </w:rPr>
        <w:t xml:space="preserve"> </w:t>
      </w:r>
      <w:r w:rsidRPr="00E101A4">
        <w:rPr>
          <w:rFonts w:cs="Tahoma" w:hint="cs"/>
          <w:sz w:val="24"/>
          <w:szCs w:val="24"/>
          <w:rtl/>
        </w:rPr>
        <w:t>والفرزدق</w:t>
      </w:r>
      <w:r>
        <w:rPr>
          <w:rFonts w:cs="Tahoma" w:hint="cs"/>
          <w:sz w:val="24"/>
          <w:szCs w:val="24"/>
          <w:rtl/>
        </w:rPr>
        <w:t>.</w:t>
      </w:r>
    </w:p>
    <w:p w14:paraId="445BA746" w14:textId="77777777" w:rsidR="00042573" w:rsidRPr="00E101A4" w:rsidRDefault="00042573" w:rsidP="00042573">
      <w:pPr>
        <w:spacing w:line="276" w:lineRule="auto"/>
        <w:jc w:val="both"/>
        <w:rPr>
          <w:rFonts w:cs="Tahoma"/>
          <w:sz w:val="24"/>
          <w:szCs w:val="24"/>
          <w:rtl/>
        </w:rPr>
      </w:pPr>
    </w:p>
    <w:p w14:paraId="04890F6F" w14:textId="77777777" w:rsidR="008D3D8E" w:rsidRDefault="00042573" w:rsidP="008D3D8E">
      <w:pPr>
        <w:jc w:val="right"/>
        <w:rPr>
          <w:rtl/>
        </w:rPr>
      </w:pPr>
      <w:hyperlink r:id="rId4" w:history="1">
        <w:r w:rsidR="008D3D8E" w:rsidRPr="00A62D88">
          <w:rPr>
            <w:rStyle w:val="Hyperlink"/>
          </w:rPr>
          <w:t>https://sotor.com/%D8%A7%D9%84%D8%B1%D8%AB%D8%A7%D8%A1_%D9%81%D9%8A_%D8%A7%D9%84%D8%B9%D8%B5%D8%B1_%D8%A7%D9%84%D8%A3%D9%85%D9%88%D9%8A</w:t>
        </w:r>
      </w:hyperlink>
    </w:p>
    <w:p w14:paraId="7C20772E" w14:textId="77777777" w:rsidR="008D3D8E" w:rsidRPr="00E46129" w:rsidRDefault="008D3D8E" w:rsidP="00045CD7">
      <w:pPr>
        <w:jc w:val="both"/>
        <w:rPr>
          <w:sz w:val="22"/>
          <w:szCs w:val="22"/>
          <w:rtl/>
        </w:rPr>
      </w:pPr>
    </w:p>
    <w:p w14:paraId="6A74CD93" w14:textId="447160B3" w:rsidR="001311C1" w:rsidRPr="00E46129" w:rsidRDefault="001311C1" w:rsidP="003A260A">
      <w:pPr>
        <w:jc w:val="both"/>
        <w:rPr>
          <w:sz w:val="22"/>
          <w:szCs w:val="22"/>
        </w:rPr>
      </w:pPr>
    </w:p>
    <w:sectPr w:rsidR="001311C1" w:rsidRPr="00E461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zSxsDSzMDU3sDBX0lEKTi0uzszPAykwrgUA9SbhIiwAAAA="/>
  </w:docVars>
  <w:rsids>
    <w:rsidRoot w:val="00522C9B"/>
    <w:rsid w:val="00042573"/>
    <w:rsid w:val="00045CD7"/>
    <w:rsid w:val="001311C1"/>
    <w:rsid w:val="001B2A5E"/>
    <w:rsid w:val="003A260A"/>
    <w:rsid w:val="003F4767"/>
    <w:rsid w:val="0043426D"/>
    <w:rsid w:val="00522C9B"/>
    <w:rsid w:val="008D3D8E"/>
    <w:rsid w:val="009044DD"/>
    <w:rsid w:val="00A14A21"/>
    <w:rsid w:val="00B672FE"/>
    <w:rsid w:val="00BB2D1F"/>
    <w:rsid w:val="00DB2E39"/>
    <w:rsid w:val="00E101A4"/>
    <w:rsid w:val="00E3600A"/>
    <w:rsid w:val="00E46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09EDF"/>
  <w15:chartTrackingRefBased/>
  <w15:docId w15:val="{FDC1A231-DFE0-456B-A192-B2D05F4FB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bidi/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A21"/>
  </w:style>
  <w:style w:type="paragraph" w:styleId="Heading1">
    <w:name w:val="heading 1"/>
    <w:basedOn w:val="Normal"/>
    <w:next w:val="Normal"/>
    <w:link w:val="Heading1Char"/>
    <w:uiPriority w:val="9"/>
    <w:qFormat/>
    <w:rsid w:val="00A14A2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4A21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A21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4A2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A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A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A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4A2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4A21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4A21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4A2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4A2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14A21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4A21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4A21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4A2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4A2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4A21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4A2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14A21"/>
    <w:pPr>
      <w:pBdr>
        <w:top w:val="single" w:sz="6" w:space="8" w:color="75BDA7" w:themeColor="accent3"/>
        <w:bottom w:val="single" w:sz="6" w:space="8" w:color="75BDA7" w:themeColor="accent3"/>
      </w:pBdr>
      <w:spacing w:after="400" w:line="240" w:lineRule="auto"/>
      <w:contextualSpacing/>
      <w:jc w:val="right"/>
    </w:pPr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14A21"/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4A21"/>
    <w:pPr>
      <w:numPr>
        <w:ilvl w:val="1"/>
      </w:numPr>
      <w:jc w:val="right"/>
    </w:pPr>
    <w:rPr>
      <w:color w:val="373545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4A21"/>
    <w:rPr>
      <w:color w:val="373545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A14A21"/>
    <w:rPr>
      <w:b/>
      <w:bCs/>
    </w:rPr>
  </w:style>
  <w:style w:type="character" w:styleId="Emphasis">
    <w:name w:val="Emphasis"/>
    <w:basedOn w:val="DefaultParagraphFont"/>
    <w:uiPriority w:val="20"/>
    <w:qFormat/>
    <w:rsid w:val="00A14A21"/>
    <w:rPr>
      <w:i/>
      <w:iCs/>
      <w:color w:val="000000" w:themeColor="text1"/>
    </w:rPr>
  </w:style>
  <w:style w:type="paragraph" w:styleId="NoSpacing">
    <w:name w:val="No Spacing"/>
    <w:uiPriority w:val="1"/>
    <w:qFormat/>
    <w:rsid w:val="00A14A2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4A2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14A21"/>
    <w:pPr>
      <w:spacing w:before="160"/>
      <w:ind w:left="720" w:right="720"/>
      <w:jc w:val="center"/>
    </w:pPr>
    <w:rPr>
      <w:i/>
      <w:iCs/>
      <w:color w:val="4A9A82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14A21"/>
    <w:rPr>
      <w:i/>
      <w:iCs/>
      <w:color w:val="4A9A82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4A21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4A21"/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14A2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14A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14A2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14A2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14A2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4A2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46129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61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otor.com/%D8%A7%D9%84%D8%B1%D8%AB%D8%A7%D8%A1_%D9%81%D9%8A_%D8%A7%D9%84%D8%B9%D8%B5%D8%B1_%D8%A7%D9%84%D8%A3%D9%85%D9%88%D9%8A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أيون">
  <a:themeElements>
    <a:clrScheme name="أخضر مزرق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أيون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42</Words>
  <Characters>3091</Characters>
  <Application>Microsoft Office Word</Application>
  <DocSecurity>0</DocSecurity>
  <Lines>25</Lines>
  <Paragraphs>7</Paragraphs>
  <ScaleCrop>false</ScaleCrop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 Namoun</dc:creator>
  <cp:keywords/>
  <dc:description/>
  <cp:lastModifiedBy>Abdallah Namoun</cp:lastModifiedBy>
  <cp:revision>13</cp:revision>
  <dcterms:created xsi:type="dcterms:W3CDTF">2021-03-23T11:11:00Z</dcterms:created>
  <dcterms:modified xsi:type="dcterms:W3CDTF">2021-03-24T07:56:00Z</dcterms:modified>
</cp:coreProperties>
</file>